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56B" w:rsidRPr="000D0901" w:rsidRDefault="000074E2" w:rsidP="00C920BE">
      <w:pPr>
        <w:pStyle w:val="Default"/>
        <w:jc w:val="right"/>
        <w:rPr>
          <w:sz w:val="22"/>
          <w:szCs w:val="22"/>
        </w:rPr>
      </w:pPr>
      <w:r w:rsidRPr="000D0901">
        <w:rPr>
          <w:sz w:val="22"/>
          <w:szCs w:val="22"/>
        </w:rPr>
        <w:t xml:space="preserve">Attachment </w:t>
      </w:r>
      <w:r w:rsidR="00775F20">
        <w:rPr>
          <w:sz w:val="22"/>
          <w:szCs w:val="22"/>
        </w:rPr>
        <w:t>D</w:t>
      </w:r>
      <w:r w:rsidR="00F118F7">
        <w:rPr>
          <w:sz w:val="22"/>
          <w:szCs w:val="22"/>
        </w:rPr>
        <w:t xml:space="preserve"> </w:t>
      </w:r>
      <w:r w:rsidRPr="000D0901">
        <w:rPr>
          <w:sz w:val="22"/>
          <w:szCs w:val="22"/>
        </w:rPr>
        <w:t xml:space="preserve">to </w:t>
      </w:r>
      <w:r w:rsidR="00FC6D19" w:rsidRPr="009B7DB6">
        <w:rPr>
          <w:sz w:val="22"/>
          <w:szCs w:val="22"/>
        </w:rPr>
        <w:t>AP</w:t>
      </w:r>
      <w:r w:rsidR="009B7DB6" w:rsidRPr="009B7DB6">
        <w:rPr>
          <w:sz w:val="22"/>
          <w:szCs w:val="22"/>
        </w:rPr>
        <w:t>040</w:t>
      </w:r>
      <w:r w:rsidR="00FC6D19" w:rsidRPr="009B7DB6">
        <w:rPr>
          <w:sz w:val="22"/>
          <w:szCs w:val="22"/>
        </w:rPr>
        <w:t>/</w:t>
      </w:r>
      <w:r w:rsidR="00EB7F1A" w:rsidRPr="009B7DB6">
        <w:rPr>
          <w:sz w:val="22"/>
          <w:szCs w:val="22"/>
        </w:rPr>
        <w:t>2</w:t>
      </w:r>
      <w:bookmarkStart w:id="0" w:name="_GoBack"/>
      <w:bookmarkEnd w:id="0"/>
      <w:r w:rsidR="009C33FD">
        <w:rPr>
          <w:sz w:val="22"/>
          <w:szCs w:val="22"/>
        </w:rPr>
        <w:t>2</w:t>
      </w:r>
      <w:r w:rsidR="00FC6D19" w:rsidRPr="000D0901">
        <w:rPr>
          <w:sz w:val="22"/>
          <w:szCs w:val="22"/>
        </w:rPr>
        <w:t xml:space="preserve"> (</w:t>
      </w:r>
      <w:r w:rsidR="00D854AD">
        <w:rPr>
          <w:sz w:val="22"/>
          <w:szCs w:val="22"/>
        </w:rPr>
        <w:t>CNS</w:t>
      </w:r>
      <w:r w:rsidRPr="000D0901">
        <w:rPr>
          <w:sz w:val="22"/>
          <w:szCs w:val="22"/>
        </w:rPr>
        <w:t>)</w:t>
      </w:r>
    </w:p>
    <w:p w:rsidR="001A696F" w:rsidRDefault="001A696F" w:rsidP="001A696F">
      <w:pPr>
        <w:pStyle w:val="Default"/>
        <w:rPr>
          <w:sz w:val="22"/>
          <w:szCs w:val="22"/>
        </w:rPr>
      </w:pPr>
    </w:p>
    <w:p w:rsidR="001E5120" w:rsidRPr="000D0901" w:rsidRDefault="00F16D60" w:rsidP="001E5120">
      <w:pPr>
        <w:widowControl w:val="0"/>
        <w:tabs>
          <w:tab w:val="center" w:pos="4680"/>
        </w:tabs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</w:pPr>
      <w:r w:rsidRPr="000D0901"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  <w:t xml:space="preserve">     </w:t>
      </w:r>
      <w:r w:rsidR="001E5120" w:rsidRPr="000D0901"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  <w:t>INTERNATIONAL CIVIL AVIATION ORGANIZATION</w:t>
      </w:r>
    </w:p>
    <w:p w:rsidR="001E5120" w:rsidRPr="000D0901" w:rsidRDefault="00F16D60" w:rsidP="001E5120">
      <w:pPr>
        <w:widowControl w:val="0"/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</w:pPr>
      <w:r w:rsidRPr="000D0901"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  <w:t xml:space="preserve">    </w:t>
      </w:r>
      <w:r w:rsidR="001E5120" w:rsidRPr="000D0901"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  <w:t>ASIA AND PACIFIC OFFICE</w:t>
      </w:r>
    </w:p>
    <w:p w:rsidR="001E5120" w:rsidRPr="000D0901" w:rsidRDefault="001E5120" w:rsidP="001E5120">
      <w:pPr>
        <w:widowControl w:val="0"/>
        <w:tabs>
          <w:tab w:val="left" w:pos="-1440"/>
          <w:tab w:val="left" w:pos="-720"/>
          <w:tab w:val="left" w:pos="1440"/>
          <w:tab w:val="center" w:pos="720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kern w:val="2"/>
          <w:sz w:val="21"/>
          <w:szCs w:val="21"/>
          <w:lang w:val="en-GB" w:eastAsia="en-US"/>
        </w:rPr>
      </w:pPr>
    </w:p>
    <w:p w:rsidR="00517D71" w:rsidRPr="00F118F7" w:rsidRDefault="00FC3B77" w:rsidP="00F118F7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>
        <w:rPr>
          <w:rFonts w:ascii="Times New Roman" w:eastAsia="Calibri" w:hAnsi="Times New Roman" w:cs="Times New Roman"/>
          <w:b/>
        </w:rPr>
        <w:t>S</w:t>
      </w:r>
      <w:r w:rsidR="009C33FD">
        <w:rPr>
          <w:rFonts w:ascii="Times New Roman" w:eastAsia="Calibri" w:hAnsi="Times New Roman" w:cs="Times New Roman"/>
          <w:b/>
        </w:rPr>
        <w:t>EVEN</w:t>
      </w:r>
      <w:r>
        <w:rPr>
          <w:rFonts w:ascii="Times New Roman" w:eastAsia="Calibri" w:hAnsi="Times New Roman" w:cs="Times New Roman"/>
          <w:b/>
        </w:rPr>
        <w:t>TH</w:t>
      </w:r>
      <w:r w:rsidR="00EB7F1A">
        <w:rPr>
          <w:rFonts w:ascii="Times New Roman" w:eastAsia="Calibri" w:hAnsi="Times New Roman" w:cs="Times New Roman"/>
          <w:b/>
        </w:rPr>
        <w:t xml:space="preserve"> </w:t>
      </w:r>
      <w:r w:rsidR="00F118F7" w:rsidRPr="00F118F7">
        <w:rPr>
          <w:rFonts w:ascii="Times New Roman" w:eastAsia="Calibri" w:hAnsi="Times New Roman" w:cs="Times New Roman"/>
          <w:b/>
        </w:rPr>
        <w:t xml:space="preserve">MEETING OF THE </w:t>
      </w:r>
      <w:r>
        <w:rPr>
          <w:rFonts w:ascii="Times New Roman" w:eastAsia="Calibri" w:hAnsi="Times New Roman" w:cs="Times New Roman"/>
          <w:b/>
        </w:rPr>
        <w:t>SURVEILLANCE</w:t>
      </w:r>
      <w:r w:rsidR="00F118F7" w:rsidRPr="00F118F7">
        <w:rPr>
          <w:rFonts w:ascii="Times New Roman" w:eastAsia="Calibri" w:hAnsi="Times New Roman" w:cs="Times New Roman"/>
          <w:b/>
        </w:rPr>
        <w:t xml:space="preserve"> </w:t>
      </w:r>
      <w:r>
        <w:rPr>
          <w:rFonts w:ascii="Times New Roman" w:eastAsia="Calibri" w:hAnsi="Times New Roman" w:cs="Times New Roman"/>
          <w:b/>
        </w:rPr>
        <w:br/>
      </w:r>
      <w:r w:rsidR="00F118F7" w:rsidRPr="00F118F7">
        <w:rPr>
          <w:rFonts w:ascii="Times New Roman" w:eastAsia="Calibri" w:hAnsi="Times New Roman" w:cs="Times New Roman"/>
          <w:b/>
        </w:rPr>
        <w:t>IMPLEMENTAT</w:t>
      </w:r>
      <w:r>
        <w:rPr>
          <w:rFonts w:ascii="Times New Roman" w:eastAsia="Calibri" w:hAnsi="Times New Roman" w:cs="Times New Roman"/>
          <w:b/>
        </w:rPr>
        <w:t>ION COORDINATION GROUP (SURICG/</w:t>
      </w:r>
      <w:r w:rsidR="009C33FD">
        <w:rPr>
          <w:rFonts w:ascii="Times New Roman" w:eastAsia="Calibri" w:hAnsi="Times New Roman" w:cs="Times New Roman"/>
          <w:b/>
        </w:rPr>
        <w:t>7</w:t>
      </w:r>
      <w:r w:rsidR="00F118F7" w:rsidRPr="00F118F7">
        <w:rPr>
          <w:rFonts w:ascii="Times New Roman" w:eastAsia="Calibri" w:hAnsi="Times New Roman" w:cs="Times New Roman"/>
          <w:b/>
        </w:rPr>
        <w:t>)</w:t>
      </w:r>
    </w:p>
    <w:p w:rsidR="00F118F7" w:rsidRDefault="00F118F7" w:rsidP="00EB786E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i/>
          <w:sz w:val="21"/>
          <w:szCs w:val="21"/>
        </w:rPr>
      </w:pPr>
    </w:p>
    <w:p w:rsidR="00140ABE" w:rsidRPr="000D0901" w:rsidRDefault="000D0901" w:rsidP="00EB786E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i/>
          <w:sz w:val="21"/>
          <w:szCs w:val="21"/>
        </w:rPr>
      </w:pPr>
      <w:r w:rsidRPr="000D0901">
        <w:rPr>
          <w:rFonts w:ascii="Times New Roman" w:eastAsia="Calibri" w:hAnsi="Times New Roman" w:cs="Times New Roman"/>
          <w:i/>
          <w:sz w:val="21"/>
          <w:szCs w:val="21"/>
        </w:rPr>
        <w:t>(</w:t>
      </w:r>
      <w:r w:rsidR="00EB7F1A">
        <w:rPr>
          <w:rFonts w:ascii="Times New Roman" w:eastAsia="Calibri" w:hAnsi="Times New Roman" w:cs="Times New Roman"/>
          <w:i/>
          <w:sz w:val="21"/>
          <w:szCs w:val="21"/>
        </w:rPr>
        <w:t xml:space="preserve">Video Teleconference, </w:t>
      </w:r>
      <w:r w:rsidR="00FC3B77" w:rsidRPr="00FC3B77">
        <w:rPr>
          <w:rFonts w:ascii="Times New Roman" w:eastAsia="Calibri" w:hAnsi="Times New Roman" w:cs="Times New Roman"/>
          <w:i/>
          <w:sz w:val="21"/>
          <w:szCs w:val="21"/>
        </w:rPr>
        <w:t xml:space="preserve">24 – 27 </w:t>
      </w:r>
      <w:r w:rsidR="009C33FD">
        <w:rPr>
          <w:rFonts w:ascii="Times New Roman" w:eastAsia="Calibri" w:hAnsi="Times New Roman" w:cs="Times New Roman"/>
          <w:i/>
          <w:sz w:val="21"/>
          <w:szCs w:val="21"/>
        </w:rPr>
        <w:t>May</w:t>
      </w:r>
      <w:r w:rsidR="00FC3B77" w:rsidRPr="00FC3B77">
        <w:rPr>
          <w:rFonts w:ascii="Times New Roman" w:eastAsia="Calibri" w:hAnsi="Times New Roman" w:cs="Times New Roman"/>
          <w:i/>
          <w:sz w:val="21"/>
          <w:szCs w:val="21"/>
        </w:rPr>
        <w:t xml:space="preserve"> 202</w:t>
      </w:r>
      <w:r w:rsidR="009C33FD">
        <w:rPr>
          <w:rFonts w:ascii="Times New Roman" w:eastAsia="Calibri" w:hAnsi="Times New Roman" w:cs="Times New Roman"/>
          <w:i/>
          <w:sz w:val="21"/>
          <w:szCs w:val="21"/>
        </w:rPr>
        <w:t>2</w:t>
      </w:r>
      <w:r w:rsidR="00DE4A83">
        <w:rPr>
          <w:rFonts w:ascii="Times New Roman" w:eastAsia="Calibri" w:hAnsi="Times New Roman" w:cs="Times New Roman"/>
          <w:i/>
          <w:sz w:val="21"/>
          <w:szCs w:val="21"/>
        </w:rPr>
        <w:t>)</w:t>
      </w:r>
    </w:p>
    <w:p w:rsidR="000D0901" w:rsidRPr="00266535" w:rsidRDefault="000D0901" w:rsidP="00EB786E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i/>
        </w:rPr>
      </w:pPr>
    </w:p>
    <w:p w:rsidR="001E5120" w:rsidRPr="00266535" w:rsidRDefault="001E5120" w:rsidP="001E5120">
      <w:pPr>
        <w:widowControl w:val="0"/>
        <w:tabs>
          <w:tab w:val="left" w:pos="1440"/>
          <w:tab w:val="left" w:pos="6480"/>
          <w:tab w:val="right" w:pos="9360"/>
        </w:tabs>
        <w:spacing w:after="0" w:line="240" w:lineRule="auto"/>
        <w:jc w:val="both"/>
        <w:rPr>
          <w:rFonts w:ascii="CG Times" w:eastAsia="Times New Roman" w:hAnsi="CG Times" w:cs="Times New Roman"/>
          <w:snapToGrid w:val="0"/>
          <w:kern w:val="2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center" w:pos="4514"/>
          <w:tab w:val="left" w:pos="7848"/>
        </w:tabs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kern w:val="2"/>
          <w:szCs w:val="20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smallCaps/>
          <w:snapToGrid w:val="0"/>
          <w:kern w:val="2"/>
          <w:szCs w:val="20"/>
          <w:lang w:val="en-GB" w:eastAsia="en-US"/>
        </w:rPr>
        <w:t>REVISED REGISTRATION FORM</w:t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</w:tabs>
        <w:spacing w:before="160" w:after="160" w:line="240" w:lineRule="auto"/>
        <w:jc w:val="center"/>
        <w:rPr>
          <w:rFonts w:ascii="Times New Roman" w:eastAsia="Times New Roman" w:hAnsi="Times New Roman" w:cs="Times New Roman"/>
          <w:b/>
          <w:snapToGrid w:val="0"/>
          <w:kern w:val="2"/>
          <w:sz w:val="4"/>
          <w:szCs w:val="4"/>
          <w:lang w:val="en-GB" w:eastAsia="en-US"/>
        </w:rPr>
      </w:pPr>
    </w:p>
    <w:tbl>
      <w:tblPr>
        <w:tblW w:w="10201" w:type="dxa"/>
        <w:jc w:val="center"/>
        <w:tblLayout w:type="fixed"/>
        <w:tblLook w:val="0000" w:firstRow="0" w:lastRow="0" w:firstColumn="0" w:lastColumn="0" w:noHBand="0" w:noVBand="0"/>
      </w:tblPr>
      <w:tblGrid>
        <w:gridCol w:w="468"/>
        <w:gridCol w:w="2703"/>
        <w:gridCol w:w="7030"/>
      </w:tblGrid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1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Name: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(</w:t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sym w:font="Wingdings" w:char="F0A8"/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 xml:space="preserve">Mr./ </w:t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sym w:font="Wingdings" w:char="F0A8"/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 xml:space="preserve">Ms./ </w:t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sym w:font="Wingdings" w:char="F0A8"/>
            </w: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Mrs.)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b/>
                <w:snapToGrid w:val="0"/>
                <w:kern w:val="2"/>
                <w:szCs w:val="20"/>
                <w:lang w:val="en-GB" w:eastAsia="en-US"/>
              </w:rPr>
              <w:t>(as should appear in the official listing)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2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Title or Official Position: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3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State/Administration/</w:t>
            </w:r>
          </w:p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Organization: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4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E-mail: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</w:tbl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240" w:lineRule="auto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</w:p>
    <w:p w:rsidR="000D0901" w:rsidRPr="00034787" w:rsidRDefault="000D0901" w:rsidP="000D0901">
      <w:pPr>
        <w:keepNext/>
        <w:tabs>
          <w:tab w:val="left" w:pos="-1440"/>
          <w:tab w:val="left" w:pos="-720"/>
        </w:tabs>
        <w:spacing w:after="0" w:line="240" w:lineRule="auto"/>
        <w:ind w:left="1440" w:hanging="1440"/>
        <w:outlineLvl w:val="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bCs/>
          <w:snapToGrid w:val="0"/>
          <w:kern w:val="2"/>
          <w:lang w:val="en-GB" w:eastAsia="en-US"/>
        </w:rPr>
        <w:t>Note 1:</w:t>
      </w:r>
      <w:r w:rsidRPr="00034787">
        <w:rPr>
          <w:rFonts w:ascii="Times New Roman" w:eastAsia="Times New Roman" w:hAnsi="Times New Roman" w:cs="Times New Roman"/>
          <w:b/>
          <w:bCs/>
          <w:snapToGrid w:val="0"/>
          <w:kern w:val="2"/>
          <w:lang w:val="en-GB" w:eastAsia="en-US"/>
        </w:rPr>
        <w:tab/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Please download meeting materials from the ICAO APAC Office website (</w:t>
      </w:r>
      <w:hyperlink r:id="rId7" w:history="1">
        <w:r w:rsidRPr="00034787">
          <w:rPr>
            <w:rStyle w:val="Hyperlink"/>
            <w:rFonts w:ascii="Times New Roman" w:eastAsia="Times New Roman" w:hAnsi="Times New Roman" w:cs="Times New Roman"/>
            <w:b/>
            <w:snapToGrid w:val="0"/>
            <w:kern w:val="2"/>
            <w:lang w:val="en-GB" w:eastAsia="en-US"/>
          </w:rPr>
          <w:t>www.icao.int/apac</w:t>
        </w:r>
      </w:hyperlink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</w:t>
      </w:r>
      <w:r w:rsidR="00DE4A83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&gt; Meetings &gt; Meeting List – 202</w:t>
      </w:r>
      <w:r w:rsidR="00D13F99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2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&gt;</w:t>
      </w:r>
      <w:r w:rsidRPr="000D0901">
        <w:t xml:space="preserve"> </w:t>
      </w:r>
      <w:r w:rsidR="00FC3B7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SURICG/</w:t>
      </w:r>
      <w:r w:rsidR="00D13F99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7 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prior to the meeting</w:t>
      </w:r>
      <w:r w:rsidR="002972C6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)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.</w:t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1080"/>
          <w:tab w:val="left" w:pos="1800"/>
          <w:tab w:val="left" w:pos="2160"/>
          <w:tab w:val="left" w:pos="3648"/>
          <w:tab w:val="left" w:pos="6132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Note 2: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ab/>
        <w:t>Please return the complet</w:t>
      </w:r>
      <w:r w:rsidR="00DE4A83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ed registration form by e-mail 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to the ICAO APAC Office at: </w:t>
      </w:r>
      <w:hyperlink r:id="rId8" w:history="1">
        <w:r w:rsidRPr="00034787">
          <w:rPr>
            <w:rStyle w:val="Hyperlink"/>
            <w:rFonts w:ascii="Times New Roman" w:eastAsia="Times New Roman" w:hAnsi="Times New Roman" w:cs="Times New Roman"/>
            <w:b/>
            <w:snapToGrid w:val="0"/>
            <w:kern w:val="2"/>
            <w:lang w:val="en-GB" w:eastAsia="en-US"/>
          </w:rPr>
          <w:t>apac@icao.int</w:t>
        </w:r>
      </w:hyperlink>
      <w:r w:rsidR="00DE4A83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 xml:space="preserve">no later than </w:t>
      </w:r>
      <w:r w:rsidR="00DE4A83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>1</w:t>
      </w:r>
      <w:r w:rsidR="00FC3B77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>0</w:t>
      </w:r>
      <w:r w:rsidR="00DE4A83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 xml:space="preserve"> </w:t>
      </w:r>
      <w:r w:rsidR="00D13F99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>May</w:t>
      </w:r>
      <w:r w:rsidR="00DE4A83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 xml:space="preserve"> 202</w:t>
      </w:r>
      <w:r w:rsidR="00D13F99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>2</w:t>
      </w:r>
    </w:p>
    <w:p w:rsidR="000D0901" w:rsidRPr="00034787" w:rsidRDefault="000D0901" w:rsidP="000D0901">
      <w:pPr>
        <w:tabs>
          <w:tab w:val="left" w:pos="-1440"/>
          <w:tab w:val="left" w:pos="-72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Note 3: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ab/>
        <w:t xml:space="preserve">Please print or type clearly. Web-conference joining instructions will only be delivered to the valid, official nominated e-mail address/es at 4, above. </w:t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080"/>
          <w:tab w:val="left" w:pos="1620"/>
          <w:tab w:val="left" w:pos="3648"/>
          <w:tab w:val="left" w:pos="6132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napToGrid w:val="0"/>
          <w:kern w:val="2"/>
          <w:szCs w:val="20"/>
          <w:lang w:val="en-GB" w:eastAsia="en-US"/>
        </w:rPr>
      </w:pPr>
      <w:r w:rsidRPr="00034787">
        <w:rPr>
          <w:rFonts w:ascii="Times New Roman" w:eastAsia="Times New Roman" w:hAnsi="Times New Roman" w:cs="Times New Roman"/>
          <w:snapToGrid w:val="0"/>
          <w:kern w:val="2"/>
          <w:sz w:val="20"/>
          <w:szCs w:val="20"/>
          <w:lang w:val="en-GB" w:eastAsia="en-US"/>
        </w:rPr>
        <w:tab/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360" w:lineRule="auto"/>
        <w:jc w:val="both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</w:p>
    <w:p w:rsidR="000D0901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360" w:lineRule="auto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360" w:lineRule="auto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  <w:r w:rsidRPr="00034787"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  <w:t>Date______________________________Signature________________________________________</w:t>
      </w:r>
    </w:p>
    <w:p w:rsidR="00D13F99" w:rsidRDefault="000D0901" w:rsidP="00D13F99">
      <w:pPr>
        <w:widowControl w:val="0"/>
        <w:tabs>
          <w:tab w:val="left" w:pos="1440"/>
          <w:tab w:val="left" w:pos="2016"/>
          <w:tab w:val="left" w:pos="2592"/>
          <w:tab w:val="left" w:pos="5040"/>
          <w:tab w:val="left" w:pos="5760"/>
          <w:tab w:val="left" w:pos="6480"/>
          <w:tab w:val="left" w:pos="7459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mallCaps/>
          <w:snapToGrid w:val="0"/>
          <w:kern w:val="2"/>
          <w:szCs w:val="20"/>
          <w:lang w:val="en-GB" w:eastAsia="en-US"/>
        </w:rPr>
      </w:pPr>
      <w:r w:rsidRPr="00034787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After completing, please send to: ICAO APAC Office, P.O. Box 11, Samyaek Ladprao, Bangkok 10901, Thailand, or Fax: +66 (2) 537 8199 </w:t>
      </w:r>
      <w:r w:rsidRPr="00034787">
        <w:rPr>
          <w:rFonts w:ascii="Times New Roman" w:eastAsia="Times New Roman" w:hAnsi="Times New Roman" w:cs="Times New Roman"/>
          <w:b/>
          <w:snapToGrid w:val="0"/>
          <w:szCs w:val="20"/>
          <w:u w:val="single"/>
          <w:lang w:val="en-GB" w:eastAsia="en-US"/>
        </w:rPr>
        <w:t>or e-mail</w:t>
      </w:r>
      <w:r w:rsidRPr="00034787">
        <w:rPr>
          <w:rFonts w:ascii="Times New Roman" w:eastAsia="Times New Roman" w:hAnsi="Times New Roman" w:cs="Times New Roman"/>
          <w:b/>
          <w:snapToGrid w:val="0"/>
          <w:szCs w:val="20"/>
          <w:lang w:val="en-GB" w:eastAsia="en-US"/>
        </w:rPr>
        <w:t>:</w:t>
      </w:r>
      <w:r w:rsidRPr="00034787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 </w:t>
      </w:r>
      <w:hyperlink r:id="rId9" w:history="1">
        <w:r w:rsidRPr="00034787">
          <w:rPr>
            <w:rStyle w:val="Hyperlink"/>
            <w:rFonts w:ascii="Times New Roman" w:eastAsia="Times New Roman" w:hAnsi="Times New Roman" w:cs="Times New Roman"/>
            <w:snapToGrid w:val="0"/>
            <w:szCs w:val="20"/>
            <w:lang w:val="en-GB" w:eastAsia="en-US"/>
          </w:rPr>
          <w:t>apac@icao.int</w:t>
        </w:r>
      </w:hyperlink>
      <w:r w:rsidR="001D434C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 </w:t>
      </w:r>
      <w:r w:rsidR="00D13F99" w:rsidRPr="00875B6C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with cc: </w:t>
      </w:r>
      <w:hyperlink r:id="rId10" w:history="1">
        <w:r w:rsidR="00D13F99" w:rsidRPr="00AB568D">
          <w:rPr>
            <w:rStyle w:val="Hyperlink"/>
            <w:rFonts w:ascii="Times New Roman" w:eastAsia="Times New Roman" w:hAnsi="Times New Roman" w:cs="Times New Roman"/>
            <w:snapToGrid w:val="0"/>
            <w:szCs w:val="20"/>
            <w:lang w:val="en-GB" w:eastAsia="en-US"/>
          </w:rPr>
          <w:t>YLuo@icao.int</w:t>
        </w:r>
      </w:hyperlink>
      <w:r w:rsidR="00D13F99" w:rsidRPr="00875B6C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>;</w:t>
      </w:r>
      <w:r w:rsidR="00D13F99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 </w:t>
      </w:r>
      <w:hyperlink r:id="rId11" w:history="1">
        <w:r w:rsidR="00D13F99" w:rsidRPr="00021E05">
          <w:rPr>
            <w:rStyle w:val="Hyperlink"/>
            <w:rFonts w:ascii="Times New Roman" w:eastAsia="Times New Roman" w:hAnsi="Times New Roman" w:cs="Times New Roman"/>
            <w:snapToGrid w:val="0"/>
            <w:szCs w:val="20"/>
            <w:lang w:val="en-GB" w:eastAsia="en-US"/>
          </w:rPr>
          <w:t>SHow@icao.int</w:t>
        </w:r>
      </w:hyperlink>
      <w:r w:rsidR="00D13F99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 </w:t>
      </w:r>
    </w:p>
    <w:p w:rsidR="00A4056B" w:rsidRPr="00D13F99" w:rsidRDefault="00A4056B" w:rsidP="00ED5735">
      <w:pPr>
        <w:widowControl w:val="0"/>
        <w:tabs>
          <w:tab w:val="left" w:pos="1440"/>
          <w:tab w:val="left" w:pos="2016"/>
          <w:tab w:val="left" w:pos="2592"/>
          <w:tab w:val="left" w:pos="5040"/>
          <w:tab w:val="left" w:pos="5760"/>
          <w:tab w:val="left" w:pos="6480"/>
          <w:tab w:val="left" w:pos="7459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</w:p>
    <w:sectPr w:rsidR="00A4056B" w:rsidRPr="00D13F99" w:rsidSect="00266535">
      <w:pgSz w:w="11909" w:h="16834" w:code="9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7DE0" w:rsidRDefault="004A7DE0" w:rsidP="00FC3B77">
      <w:pPr>
        <w:spacing w:after="0" w:line="240" w:lineRule="auto"/>
      </w:pPr>
      <w:r>
        <w:separator/>
      </w:r>
    </w:p>
  </w:endnote>
  <w:endnote w:type="continuationSeparator" w:id="0">
    <w:p w:rsidR="004A7DE0" w:rsidRDefault="004A7DE0" w:rsidP="00FC3B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7DE0" w:rsidRDefault="004A7DE0" w:rsidP="00FC3B77">
      <w:pPr>
        <w:spacing w:after="0" w:line="240" w:lineRule="auto"/>
      </w:pPr>
      <w:r>
        <w:separator/>
      </w:r>
    </w:p>
  </w:footnote>
  <w:footnote w:type="continuationSeparator" w:id="0">
    <w:p w:rsidR="004A7DE0" w:rsidRDefault="004A7DE0" w:rsidP="00FC3B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A8E28C0"/>
    <w:multiLevelType w:val="hybridMultilevel"/>
    <w:tmpl w:val="14BFC1C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E110C6A"/>
    <w:multiLevelType w:val="hybridMultilevel"/>
    <w:tmpl w:val="990B112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3BD676F"/>
    <w:multiLevelType w:val="hybridMultilevel"/>
    <w:tmpl w:val="18A121C2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5F201828"/>
    <w:multiLevelType w:val="hybridMultilevel"/>
    <w:tmpl w:val="C11E1A8E"/>
    <w:lvl w:ilvl="0" w:tplc="E9AE557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DFD3860"/>
    <w:multiLevelType w:val="hybridMultilevel"/>
    <w:tmpl w:val="1A5D657A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sjQytrAwMrEwsLRQ0lEKTi0uzszPAykwrAUA3oTGqywAAAA="/>
  </w:docVars>
  <w:rsids>
    <w:rsidRoot w:val="00A4056B"/>
    <w:rsid w:val="000074E2"/>
    <w:rsid w:val="0003365F"/>
    <w:rsid w:val="00035430"/>
    <w:rsid w:val="00041476"/>
    <w:rsid w:val="00065468"/>
    <w:rsid w:val="000922CF"/>
    <w:rsid w:val="000D0901"/>
    <w:rsid w:val="00102628"/>
    <w:rsid w:val="00140ABE"/>
    <w:rsid w:val="001464B9"/>
    <w:rsid w:val="001A4035"/>
    <w:rsid w:val="001A696F"/>
    <w:rsid w:val="001C05E9"/>
    <w:rsid w:val="001D434C"/>
    <w:rsid w:val="001E5120"/>
    <w:rsid w:val="001F456E"/>
    <w:rsid w:val="00266535"/>
    <w:rsid w:val="002972C6"/>
    <w:rsid w:val="002B5A08"/>
    <w:rsid w:val="002D3651"/>
    <w:rsid w:val="00333A46"/>
    <w:rsid w:val="00350501"/>
    <w:rsid w:val="00363872"/>
    <w:rsid w:val="003A5330"/>
    <w:rsid w:val="00427770"/>
    <w:rsid w:val="0043153F"/>
    <w:rsid w:val="00466878"/>
    <w:rsid w:val="004A7DE0"/>
    <w:rsid w:val="005158D1"/>
    <w:rsid w:val="00517D71"/>
    <w:rsid w:val="005331E4"/>
    <w:rsid w:val="00547FE5"/>
    <w:rsid w:val="005A4100"/>
    <w:rsid w:val="005D0D1B"/>
    <w:rsid w:val="005D171E"/>
    <w:rsid w:val="006038A3"/>
    <w:rsid w:val="0061376F"/>
    <w:rsid w:val="0062247C"/>
    <w:rsid w:val="0069407A"/>
    <w:rsid w:val="007049FB"/>
    <w:rsid w:val="00715330"/>
    <w:rsid w:val="00775F20"/>
    <w:rsid w:val="007B7549"/>
    <w:rsid w:val="00804519"/>
    <w:rsid w:val="008322A3"/>
    <w:rsid w:val="00871DE7"/>
    <w:rsid w:val="00933800"/>
    <w:rsid w:val="009B7DB6"/>
    <w:rsid w:val="009C33FD"/>
    <w:rsid w:val="009C4BB6"/>
    <w:rsid w:val="00A4056B"/>
    <w:rsid w:val="00A92295"/>
    <w:rsid w:val="00A9644E"/>
    <w:rsid w:val="00AF45B8"/>
    <w:rsid w:val="00B04692"/>
    <w:rsid w:val="00B67B7E"/>
    <w:rsid w:val="00C32F14"/>
    <w:rsid w:val="00C920BE"/>
    <w:rsid w:val="00CE0819"/>
    <w:rsid w:val="00CE3055"/>
    <w:rsid w:val="00D13F99"/>
    <w:rsid w:val="00D72C33"/>
    <w:rsid w:val="00D854AD"/>
    <w:rsid w:val="00DE4A83"/>
    <w:rsid w:val="00E2375E"/>
    <w:rsid w:val="00EB786E"/>
    <w:rsid w:val="00EB7F1A"/>
    <w:rsid w:val="00ED5735"/>
    <w:rsid w:val="00EE2D25"/>
    <w:rsid w:val="00F118F7"/>
    <w:rsid w:val="00F16D60"/>
    <w:rsid w:val="00F2583D"/>
    <w:rsid w:val="00F80E1E"/>
    <w:rsid w:val="00FC3B77"/>
    <w:rsid w:val="00FC6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A9BD426"/>
  <w15:docId w15:val="{663C48B4-67FC-48B0-8B5D-22F38EB5D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405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D0D1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E2D2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33A4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3B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B77"/>
  </w:style>
  <w:style w:type="paragraph" w:styleId="Footer">
    <w:name w:val="footer"/>
    <w:basedOn w:val="Normal"/>
    <w:link w:val="FooterChar"/>
    <w:uiPriority w:val="99"/>
    <w:unhideWhenUsed/>
    <w:rsid w:val="00FC3B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B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ac@icao.in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uthoring2016.icao.int/apac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How@icao.int" TargetMode="Externa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mailto:YLuo@icao.i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pac@icao.int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01FC8A30CD84C9C8B2A7BC19786AF" ma:contentTypeVersion="5" ma:contentTypeDescription="Create a new document." ma:contentTypeScope="" ma:versionID="fb66c4b9a854a05a1ccb681cf787ef85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2 SURICG 7</Type_x0020_Name>
    <Presenter xmlns="2b0c29a6-a2e0-472b-bfb4-397922b0132f">Secretariat</Presenter>
    <Update_x0020_Date xmlns="2b0c29a6-a2e0-472b-bfb4-397922b0132f">24 Feb 2022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B5B31B53-603C-4AD4-95F9-008EEB3D3AB0}"/>
</file>

<file path=customXml/itemProps2.xml><?xml version="1.0" encoding="utf-8"?>
<ds:datastoreItem xmlns:ds="http://schemas.openxmlformats.org/officeDocument/2006/customXml" ds:itemID="{6C635260-877B-4F30-8992-7007E220F5A0}"/>
</file>

<file path=customXml/itemProps3.xml><?xml version="1.0" encoding="utf-8"?>
<ds:datastoreItem xmlns:ds="http://schemas.openxmlformats.org/officeDocument/2006/customXml" ds:itemID="{AC27D5F0-C8D4-4BBF-BCEF-FF3A9F5EC4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D -  Registration Form </dc:title>
  <dc:creator>Peng Li</dc:creator>
  <cp:lastModifiedBy>Zhong, Wenhan</cp:lastModifiedBy>
  <cp:revision>17</cp:revision>
  <cp:lastPrinted>2015-10-14T02:03:00Z</cp:lastPrinted>
  <dcterms:created xsi:type="dcterms:W3CDTF">2020-06-16T05:40:00Z</dcterms:created>
  <dcterms:modified xsi:type="dcterms:W3CDTF">2022-02-22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01FC8A30CD84C9C8B2A7BC19786AF</vt:lpwstr>
  </property>
</Properties>
</file>